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98777" w14:textId="0F677E28" w:rsidR="00B42F11" w:rsidRDefault="00735D7E" w:rsidP="00735D7E">
      <w:pPr>
        <w:jc w:val="center"/>
        <w:rPr>
          <w:b/>
          <w:bCs/>
          <w:u w:val="single"/>
        </w:rPr>
      </w:pPr>
      <w:r w:rsidRPr="00735D7E">
        <w:rPr>
          <w:b/>
          <w:bCs/>
          <w:u w:val="single"/>
        </w:rPr>
        <w:t xml:space="preserve">Data Analysis </w:t>
      </w:r>
      <w:r w:rsidR="000E4580">
        <w:rPr>
          <w:b/>
          <w:bCs/>
          <w:u w:val="single"/>
        </w:rPr>
        <w:t>Requirements</w:t>
      </w:r>
    </w:p>
    <w:p w14:paraId="7DA2BA33" w14:textId="220A9D63" w:rsidR="000E4580" w:rsidRDefault="00460DC5" w:rsidP="00C52D4B">
      <w:r>
        <w:t>The sample</w:t>
      </w:r>
      <w:r w:rsidR="000E4580">
        <w:t xml:space="preserve"> is consisting of </w:t>
      </w:r>
      <w:r w:rsidR="001B10F4" w:rsidRPr="00C52D4B">
        <w:rPr>
          <w:b/>
          <w:bCs/>
        </w:rPr>
        <w:t>Location</w:t>
      </w:r>
      <w:r w:rsidR="001B10F4">
        <w:t xml:space="preserve">, </w:t>
      </w:r>
      <w:r w:rsidR="00EC00E9" w:rsidRPr="00C52D4B">
        <w:rPr>
          <w:b/>
          <w:bCs/>
        </w:rPr>
        <w:t>Season of sampling</w:t>
      </w:r>
      <w:r w:rsidR="00EC00E9">
        <w:t xml:space="preserve">, </w:t>
      </w:r>
      <w:r w:rsidR="001B10F4" w:rsidRPr="00C52D4B">
        <w:rPr>
          <w:b/>
          <w:bCs/>
        </w:rPr>
        <w:t>Target Compounds</w:t>
      </w:r>
      <w:r w:rsidR="00C52D4B" w:rsidRPr="00C52D4B">
        <w:rPr>
          <w:b/>
          <w:bCs/>
        </w:rPr>
        <w:t>,</w:t>
      </w:r>
      <w:r w:rsidR="001B10F4">
        <w:t xml:space="preserve"> and </w:t>
      </w:r>
      <w:r w:rsidR="000C56DE" w:rsidRPr="00C52D4B">
        <w:rPr>
          <w:b/>
          <w:bCs/>
        </w:rPr>
        <w:t>Volume</w:t>
      </w:r>
      <w:r w:rsidR="00CE5365" w:rsidRPr="00C52D4B">
        <w:rPr>
          <w:b/>
          <w:bCs/>
        </w:rPr>
        <w:t xml:space="preserve"> </w:t>
      </w:r>
      <w:r w:rsidR="001B10F4" w:rsidRPr="00C52D4B">
        <w:rPr>
          <w:b/>
          <w:bCs/>
        </w:rPr>
        <w:t xml:space="preserve">of </w:t>
      </w:r>
      <w:r w:rsidR="00D561B9" w:rsidRPr="00C52D4B">
        <w:rPr>
          <w:b/>
          <w:bCs/>
        </w:rPr>
        <w:t>C</w:t>
      </w:r>
      <w:r w:rsidR="001B10F4" w:rsidRPr="00C52D4B">
        <w:rPr>
          <w:b/>
          <w:bCs/>
        </w:rPr>
        <w:t>ompounds</w:t>
      </w:r>
      <w:r w:rsidR="001B10F4">
        <w:t>. What do you want to get from this data?</w:t>
      </w:r>
    </w:p>
    <w:p w14:paraId="0483BD23" w14:textId="0E0BB525" w:rsidR="001B10F4" w:rsidRDefault="00CE5365" w:rsidP="00F82299">
      <w:pPr>
        <w:pStyle w:val="ListParagraph"/>
        <w:numPr>
          <w:ilvl w:val="0"/>
          <w:numId w:val="2"/>
        </w:numPr>
      </w:pPr>
      <w:r>
        <w:t xml:space="preserve">We can </w:t>
      </w:r>
      <w:r w:rsidR="00E515E1">
        <w:t>find</w:t>
      </w:r>
      <w:r>
        <w:t xml:space="preserve"> the location</w:t>
      </w:r>
      <w:r w:rsidR="00DF42BD">
        <w:t>-</w:t>
      </w:r>
      <w:r>
        <w:t xml:space="preserve">based </w:t>
      </w:r>
      <w:r w:rsidR="00B17F90">
        <w:t xml:space="preserve">target </w:t>
      </w:r>
      <w:r>
        <w:t xml:space="preserve">compound </w:t>
      </w:r>
      <w:r w:rsidR="000C56DE">
        <w:t>volume</w:t>
      </w:r>
      <w:r>
        <w:t>.</w:t>
      </w:r>
    </w:p>
    <w:p w14:paraId="153077BD" w14:textId="098A4029" w:rsidR="00B668E0" w:rsidRDefault="00B668E0" w:rsidP="00F82299">
      <w:pPr>
        <w:pStyle w:val="ListParagraph"/>
        <w:numPr>
          <w:ilvl w:val="0"/>
          <w:numId w:val="2"/>
        </w:numPr>
      </w:pPr>
      <w:r>
        <w:t>We can find the season</w:t>
      </w:r>
      <w:r w:rsidR="00DF42BD">
        <w:t>-</w:t>
      </w:r>
      <w:r>
        <w:t xml:space="preserve">based </w:t>
      </w:r>
      <w:r w:rsidR="00B17F90">
        <w:t xml:space="preserve">target </w:t>
      </w:r>
      <w:r>
        <w:t xml:space="preserve">compound </w:t>
      </w:r>
      <w:r w:rsidR="000C56DE">
        <w:t>volume</w:t>
      </w:r>
      <w:r>
        <w:t>.</w:t>
      </w:r>
    </w:p>
    <w:p w14:paraId="528AA6A9" w14:textId="114FC633" w:rsidR="00B17F90" w:rsidRDefault="00B17F90" w:rsidP="00F82299">
      <w:pPr>
        <w:pStyle w:val="ListParagraph"/>
        <w:numPr>
          <w:ilvl w:val="0"/>
          <w:numId w:val="2"/>
        </w:numPr>
      </w:pPr>
      <w:r w:rsidRPr="00B17F90">
        <w:t xml:space="preserve">We can find the graph for Location, Season of sampling, </w:t>
      </w:r>
      <w:r w:rsidR="00C52D4B">
        <w:t xml:space="preserve">the </w:t>
      </w:r>
      <w:r w:rsidR="000C56DE">
        <w:t>volume</w:t>
      </w:r>
      <w:r w:rsidRPr="00B17F90">
        <w:t xml:space="preserve"> of </w:t>
      </w:r>
      <w:r w:rsidR="000C56DE">
        <w:t>c</w:t>
      </w:r>
      <w:r w:rsidRPr="00B17F90">
        <w:t>ompounds</w:t>
      </w:r>
      <w:r>
        <w:t>.</w:t>
      </w:r>
    </w:p>
    <w:p w14:paraId="4A988004" w14:textId="3C73494D" w:rsidR="003069D2" w:rsidRDefault="003069D2" w:rsidP="00F82299">
      <w:pPr>
        <w:pStyle w:val="ListParagraph"/>
        <w:numPr>
          <w:ilvl w:val="0"/>
          <w:numId w:val="2"/>
        </w:numPr>
      </w:pPr>
      <w:r>
        <w:t xml:space="preserve">We can find the </w:t>
      </w:r>
      <w:r w:rsidR="00C31860">
        <w:t>ratio</w:t>
      </w:r>
      <w:r>
        <w:t xml:space="preserve"> of </w:t>
      </w:r>
      <w:r w:rsidR="00F56D13">
        <w:t>all</w:t>
      </w:r>
      <w:r>
        <w:t xml:space="preserve"> compound</w:t>
      </w:r>
      <w:r w:rsidR="00F56D13">
        <w:t>s</w:t>
      </w:r>
      <w:r>
        <w:t xml:space="preserve"> </w:t>
      </w:r>
      <w:r w:rsidR="00127C18">
        <w:t>from the total volume</w:t>
      </w:r>
      <w:r>
        <w:t>.</w:t>
      </w:r>
    </w:p>
    <w:p w14:paraId="518729CE" w14:textId="2DCFE059" w:rsidR="004E006E" w:rsidRDefault="004E006E" w:rsidP="00F82299">
      <w:pPr>
        <w:pStyle w:val="ListParagraph"/>
        <w:numPr>
          <w:ilvl w:val="0"/>
          <w:numId w:val="2"/>
        </w:numPr>
      </w:pPr>
      <w:r>
        <w:t xml:space="preserve">We can find the </w:t>
      </w:r>
      <w:r w:rsidR="000C56DE">
        <w:t>volume</w:t>
      </w:r>
      <w:r w:rsidR="00A57B7C">
        <w:t xml:space="preserve"> </w:t>
      </w:r>
      <w:r>
        <w:t xml:space="preserve">of each compound </w:t>
      </w:r>
      <w:r w:rsidR="0025591C">
        <w:t>over the time</w:t>
      </w:r>
      <w:r w:rsidR="000C56DE">
        <w:t>/season/location.</w:t>
      </w:r>
    </w:p>
    <w:p w14:paraId="422AD740" w14:textId="00909516" w:rsidR="00A705B7" w:rsidRDefault="00A705B7" w:rsidP="00B668E0">
      <w:pPr>
        <w:pStyle w:val="ListParagraph"/>
      </w:pPr>
    </w:p>
    <w:p w14:paraId="45B41082" w14:textId="0F41915E" w:rsidR="00A705B7" w:rsidRPr="00B17F90" w:rsidRDefault="00A705B7" w:rsidP="00A705B7">
      <w:r>
        <w:t xml:space="preserve">Please describe the detailed requirements </w:t>
      </w:r>
      <w:r w:rsidR="000D5648">
        <w:t>that you want to get from the following data.</w:t>
      </w:r>
    </w:p>
    <w:p w14:paraId="4118E313" w14:textId="7F6E45B5" w:rsidR="00CE5365" w:rsidRDefault="00CE5365" w:rsidP="00CE5365">
      <w:pPr>
        <w:pStyle w:val="ListParagraph"/>
      </w:pPr>
    </w:p>
    <w:p w14:paraId="140BF3C2" w14:textId="77777777" w:rsidR="001B10F4" w:rsidRDefault="001B10F4" w:rsidP="001B10F4">
      <w:pPr>
        <w:pStyle w:val="ListParagraph"/>
      </w:pPr>
    </w:p>
    <w:p w14:paraId="071ACE78" w14:textId="77777777" w:rsidR="00735D7E" w:rsidRPr="00735D7E" w:rsidRDefault="00735D7E" w:rsidP="00735D7E"/>
    <w:p w14:paraId="2E1AF0F6" w14:textId="77777777" w:rsidR="00735D7E" w:rsidRDefault="00735D7E"/>
    <w:sectPr w:rsidR="00735D7E" w:rsidSect="00467F88">
      <w:pgSz w:w="11906" w:h="16838"/>
      <w:pgMar w:top="1440" w:right="1138" w:bottom="1440" w:left="1701" w:header="850" w:footer="994" w:gutter="0"/>
      <w:cols w:space="720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ambria"/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D2853"/>
    <w:multiLevelType w:val="hybridMultilevel"/>
    <w:tmpl w:val="11F64E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EA3978"/>
    <w:multiLevelType w:val="hybridMultilevel"/>
    <w:tmpl w:val="E3026D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TI0sjAzN7M0NzRS0lEKTi0uzszPAykwqgUA/bO6YiwAAAA="/>
  </w:docVars>
  <w:rsids>
    <w:rsidRoot w:val="00735D7E"/>
    <w:rsid w:val="000C56DE"/>
    <w:rsid w:val="000D5648"/>
    <w:rsid w:val="000E4580"/>
    <w:rsid w:val="00127C18"/>
    <w:rsid w:val="001509EB"/>
    <w:rsid w:val="001B10F4"/>
    <w:rsid w:val="0025591C"/>
    <w:rsid w:val="003069D2"/>
    <w:rsid w:val="00460DC5"/>
    <w:rsid w:val="00467F88"/>
    <w:rsid w:val="004E006E"/>
    <w:rsid w:val="006F152A"/>
    <w:rsid w:val="00735D7E"/>
    <w:rsid w:val="00771855"/>
    <w:rsid w:val="00A57B7C"/>
    <w:rsid w:val="00A705B7"/>
    <w:rsid w:val="00B17F90"/>
    <w:rsid w:val="00B42F11"/>
    <w:rsid w:val="00B668E0"/>
    <w:rsid w:val="00C31860"/>
    <w:rsid w:val="00C52D4B"/>
    <w:rsid w:val="00CE5365"/>
    <w:rsid w:val="00D561B9"/>
    <w:rsid w:val="00DF42BD"/>
    <w:rsid w:val="00E515E1"/>
    <w:rsid w:val="00EC00E9"/>
    <w:rsid w:val="00F56D13"/>
    <w:rsid w:val="00F8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2CDAE"/>
  <w15:chartTrackingRefBased/>
  <w15:docId w15:val="{FFBD7CD5-E2B9-4962-88ED-18AFE36FF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UDDIN KAZI</dc:creator>
  <cp:keywords/>
  <dc:description/>
  <cp:lastModifiedBy>MOHIUDDIN KAZI</cp:lastModifiedBy>
  <cp:revision>26</cp:revision>
  <dcterms:created xsi:type="dcterms:W3CDTF">2021-05-24T17:48:00Z</dcterms:created>
  <dcterms:modified xsi:type="dcterms:W3CDTF">2021-05-24T18:16:00Z</dcterms:modified>
</cp:coreProperties>
</file>